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DE9D7" w14:textId="77777777" w:rsidR="007B4274" w:rsidRDefault="00000000">
      <w:pPr>
        <w:pStyle w:val="Title"/>
      </w:pPr>
      <w:r>
        <w:t>Homework1</w:t>
      </w:r>
    </w:p>
    <w:p w14:paraId="3A20CB1A" w14:textId="77777777" w:rsidR="007B4274" w:rsidRDefault="00000000">
      <w:pPr>
        <w:pStyle w:val="Author"/>
      </w:pPr>
      <w:r>
        <w:t>Aishwarya</w:t>
      </w:r>
    </w:p>
    <w:p w14:paraId="171C70CD" w14:textId="77777777" w:rsidR="007B4274" w:rsidRDefault="00000000">
      <w:pPr>
        <w:pStyle w:val="Date"/>
      </w:pPr>
      <w:r>
        <w:t>10/4/2021</w:t>
      </w:r>
    </w:p>
    <w:p w14:paraId="39201F79" w14:textId="77777777" w:rsidR="007B42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06424E0" w14:textId="77777777" w:rsidR="007B42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CE75687" w14:textId="77777777" w:rsidR="007B427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1EF58E1" w14:textId="77777777" w:rsidR="007B427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6316F6E" w14:textId="77777777" w:rsidR="007B42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ycflights13)</w:t>
      </w:r>
    </w:p>
    <w:p w14:paraId="518C9192" w14:textId="77777777" w:rsidR="007B4274" w:rsidRDefault="00000000">
      <w:pPr>
        <w:pStyle w:val="SourceCode"/>
      </w:pPr>
      <w:r>
        <w:rPr>
          <w:rStyle w:val="NormalTok"/>
        </w:rPr>
        <w:t xml:space="preserve">ewr_flights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rig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WR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arr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te =</w:t>
      </w:r>
      <w:r>
        <w:rPr>
          <w:rStyle w:val="NormalTok"/>
        </w:rPr>
        <w:t xml:space="preserve"> (dep_dela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ery_late =</w:t>
      </w:r>
      <w:r>
        <w:rPr>
          <w:rStyle w:val="NormalTok"/>
        </w:rPr>
        <w:t xml:space="preserve"> (dep_dela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wr_flights</w:t>
      </w:r>
    </w:p>
    <w:p w14:paraId="18B97A3D" w14:textId="77777777" w:rsidR="007B4274" w:rsidRDefault="00000000">
      <w:pPr>
        <w:pStyle w:val="SourceCode"/>
        <w:rPr>
          <w:rStyle w:val="VerbatimChar"/>
        </w:rPr>
      </w:pPr>
      <w:r>
        <w:rPr>
          <w:rStyle w:val="VerbatimChar"/>
        </w:rPr>
        <w:t>## # A tibble: 90,026 × 21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54            558        -4      740            728</w:t>
      </w:r>
      <w:r>
        <w:br/>
      </w:r>
      <w:r>
        <w:rPr>
          <w:rStyle w:val="VerbatimChar"/>
        </w:rPr>
        <w:t>##  3  2013     1     1      558            600        -2      923            937</w:t>
      </w:r>
      <w:r>
        <w:br/>
      </w:r>
      <w:r>
        <w:rPr>
          <w:rStyle w:val="VerbatimChar"/>
        </w:rPr>
        <w:t>##  4  2013     1     1      559            600        -1      854            902</w:t>
      </w:r>
      <w:r>
        <w:br/>
      </w:r>
      <w:r>
        <w:rPr>
          <w:rStyle w:val="VerbatimChar"/>
        </w:rPr>
        <w:t>##  5  2013     1     1      607            607         0      858            915</w:t>
      </w:r>
      <w:r>
        <w:br/>
      </w:r>
      <w:r>
        <w:rPr>
          <w:rStyle w:val="VerbatimChar"/>
        </w:rPr>
        <w:t>##  6  2013     1     1      624            630        -6      909            840</w:t>
      </w:r>
      <w:r>
        <w:br/>
      </w:r>
      <w:r>
        <w:rPr>
          <w:rStyle w:val="VerbatimChar"/>
        </w:rPr>
        <w:t>##  7  2013     1     1      628            630        -2     1016            947</w:t>
      </w:r>
      <w:r>
        <w:br/>
      </w:r>
      <w:r>
        <w:rPr>
          <w:rStyle w:val="VerbatimChar"/>
        </w:rPr>
        <w:t>##  8  2013     1     1      632            608        24      740            728</w:t>
      </w:r>
      <w:r>
        <w:br/>
      </w:r>
      <w:r>
        <w:rPr>
          <w:rStyle w:val="VerbatimChar"/>
        </w:rPr>
        <w:lastRenderedPageBreak/>
        <w:t>##  9  2013     1     1      643            646        -3      922            940</w:t>
      </w:r>
      <w:r>
        <w:br/>
      </w:r>
      <w:r>
        <w:rPr>
          <w:rStyle w:val="VerbatimChar"/>
        </w:rPr>
        <w:t>## 10  2013     1     1      644            636         8      931            940</w:t>
      </w:r>
      <w:r>
        <w:br/>
      </w:r>
      <w:r>
        <w:rPr>
          <w:rStyle w:val="VerbatimChar"/>
        </w:rPr>
        <w:t>## # … with 90,016 more rows, and 13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,</w:t>
      </w:r>
      <w:r>
        <w:br/>
      </w:r>
      <w:r>
        <w:rPr>
          <w:rStyle w:val="VerbatimChar"/>
        </w:rPr>
        <w:t>## #   late &lt;</w:t>
      </w:r>
      <w:proofErr w:type="spellStart"/>
      <w:r>
        <w:rPr>
          <w:rStyle w:val="VerbatimChar"/>
        </w:rPr>
        <w:t>lg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very_lat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lgl</w:t>
      </w:r>
      <w:proofErr w:type="spellEnd"/>
      <w:r>
        <w:rPr>
          <w:rStyle w:val="VerbatimChar"/>
        </w:rPr>
        <w:t>&gt;</w:t>
      </w:r>
    </w:p>
    <w:p w14:paraId="13981A97" w14:textId="77777777" w:rsidR="001F1080" w:rsidRDefault="001F1080">
      <w:pPr>
        <w:pStyle w:val="SourceCode"/>
        <w:rPr>
          <w:rStyle w:val="VerbatimChar"/>
        </w:rPr>
      </w:pPr>
    </w:p>
    <w:p w14:paraId="4972B7A3" w14:textId="77777777" w:rsidR="001F1080" w:rsidRDefault="001F1080">
      <w:pPr>
        <w:pStyle w:val="SourceCode"/>
      </w:pPr>
    </w:p>
    <w:p w14:paraId="1E9334BA" w14:textId="77777777" w:rsidR="007B4274" w:rsidRDefault="00000000">
      <w:pPr>
        <w:pStyle w:val="SourceCode"/>
      </w:pPr>
      <w:r>
        <w:rPr>
          <w:rStyle w:val="NormalTok"/>
        </w:rPr>
        <w:t xml:space="preserve">total_mean_proportion </w:t>
      </w:r>
      <w:r>
        <w:rPr>
          <w:rStyle w:val="OtherTok"/>
        </w:rPr>
        <w:t>&lt;-</w:t>
      </w:r>
      <w:r>
        <w:rPr>
          <w:rStyle w:val="NormalTok"/>
        </w:rPr>
        <w:t xml:space="preserve"> ewr_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rr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_late_mean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a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proportion_verylate_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ery_la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_mean_proportion</w:t>
      </w:r>
    </w:p>
    <w:p w14:paraId="105A90C0" w14:textId="77777777" w:rsidR="007B4274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carrier proportion_late_mean proportion_verylate_mean</w:t>
      </w:r>
      <w:r>
        <w:br/>
      </w:r>
      <w:r>
        <w:rPr>
          <w:rStyle w:val="VerbatimChar"/>
        </w:rPr>
        <w:t>##   &lt;chr&gt;                  &lt;dbl&gt;                    &lt;dbl&gt;</w:t>
      </w:r>
      <w:r>
        <w:br/>
      </w:r>
      <w:r>
        <w:rPr>
          <w:rStyle w:val="VerbatimChar"/>
        </w:rPr>
        <w:t>## 1 EV                     0.462                    0.230</w:t>
      </w:r>
      <w:r>
        <w:br/>
      </w:r>
      <w:r>
        <w:rPr>
          <w:rStyle w:val="VerbatimChar"/>
        </w:rPr>
        <w:t>## 2 UA                     0.498                    0.135</w:t>
      </w:r>
    </w:p>
    <w:sectPr w:rsidR="007B42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EAE1F" w14:textId="77777777" w:rsidR="00766188" w:rsidRDefault="00766188">
      <w:pPr>
        <w:spacing w:after="0"/>
      </w:pPr>
      <w:r>
        <w:separator/>
      </w:r>
    </w:p>
  </w:endnote>
  <w:endnote w:type="continuationSeparator" w:id="0">
    <w:p w14:paraId="301CF471" w14:textId="77777777" w:rsidR="00766188" w:rsidRDefault="00766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E88EE" w14:textId="77777777" w:rsidR="00766188" w:rsidRDefault="00766188">
      <w:r>
        <w:separator/>
      </w:r>
    </w:p>
  </w:footnote>
  <w:footnote w:type="continuationSeparator" w:id="0">
    <w:p w14:paraId="6DC87C48" w14:textId="77777777" w:rsidR="00766188" w:rsidRDefault="00766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42B6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68383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4274"/>
    <w:rsid w:val="001F1080"/>
    <w:rsid w:val="00766188"/>
    <w:rsid w:val="007B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526037"/>
  <w15:docId w15:val="{BF02218C-0E47-524C-9EDA-3BF7922B4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Aishwarya</dc:creator>
  <cp:keywords/>
  <cp:lastModifiedBy>Aishwarya Saibewar</cp:lastModifiedBy>
  <cp:revision>2</cp:revision>
  <dcterms:created xsi:type="dcterms:W3CDTF">2021-10-04T18:35:00Z</dcterms:created>
  <dcterms:modified xsi:type="dcterms:W3CDTF">2024-03-08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1</vt:lpwstr>
  </property>
  <property fmtid="{D5CDD505-2E9C-101B-9397-08002B2CF9AE}" pid="3" name="output">
    <vt:lpwstr/>
  </property>
</Properties>
</file>